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1D7EF8" w14:textId="2D8E144E" w:rsidR="00CA0DF6" w:rsidRPr="00CA0DF6" w:rsidRDefault="00CA0DF6" w:rsidP="00CA0DF6">
      <w:pPr>
        <w:rPr>
          <w:b/>
          <w:bCs/>
        </w:rPr>
      </w:pPr>
      <w:r>
        <w:rPr>
          <w:b/>
          <w:bCs/>
        </w:rPr>
        <w:t>TASK 1 DRAFT</w:t>
      </w:r>
    </w:p>
    <w:p w14:paraId="2F17A733" w14:textId="349AD73E" w:rsidR="00CA0DF6" w:rsidRDefault="00CA0DF6" w:rsidP="00CA0DF6">
      <w:r>
        <w:t>#algorithm</w:t>
      </w:r>
    </w:p>
    <w:p w14:paraId="03D61B91" w14:textId="1E4EDBC4" w:rsidR="00CA0DF6" w:rsidRPr="00CA0DF6" w:rsidRDefault="00CA0DF6" w:rsidP="00CA0DF6">
      <w:pPr>
        <w:rPr>
          <w:u w:val="single"/>
        </w:rPr>
      </w:pPr>
      <w:r w:rsidRPr="00CA0DF6">
        <w:rPr>
          <w:u w:val="single"/>
        </w:rPr>
        <w:t>OBJECTIVES</w:t>
      </w:r>
    </w:p>
    <w:p w14:paraId="4E4BC352" w14:textId="0899FDF0" w:rsidR="00CA0DF6" w:rsidRDefault="00CA0DF6" w:rsidP="00CA0DF6">
      <w:pPr>
        <w:ind w:firstLine="720"/>
      </w:pPr>
      <w:r>
        <w:t>each topic is 1 excel file</w:t>
      </w:r>
    </w:p>
    <w:p w14:paraId="4B90FE60" w14:textId="25BC9B57" w:rsidR="00CA0DF6" w:rsidRDefault="00CA0DF6" w:rsidP="00CA0DF6">
      <w:pPr>
        <w:ind w:firstLine="720"/>
      </w:pPr>
      <w:r>
        <w:t>each topic is 10 question</w:t>
      </w:r>
    </w:p>
    <w:p w14:paraId="147B7DB2" w14:textId="679F05F1" w:rsidR="00CA0DF6" w:rsidRDefault="00CA0DF6" w:rsidP="00CA0DF6">
      <w:pPr>
        <w:ind w:firstLine="720"/>
      </w:pPr>
      <w:r>
        <w:t>each question can have one or more correct answer</w:t>
      </w:r>
    </w:p>
    <w:p w14:paraId="576A92E2" w14:textId="61023020" w:rsidR="00CA0DF6" w:rsidRDefault="00CA0DF6" w:rsidP="00CA0DF6">
      <w:pPr>
        <w:ind w:firstLine="720"/>
      </w:pPr>
      <w:r>
        <w:t>question display one at a time in console.</w:t>
      </w:r>
    </w:p>
    <w:p w14:paraId="1AE56215" w14:textId="0B1480C7" w:rsidR="00CA0DF6" w:rsidRDefault="00CA0DF6" w:rsidP="00CA0DF6">
      <w:pPr>
        <w:ind w:firstLine="720"/>
      </w:pPr>
      <w:r>
        <w:t>c</w:t>
      </w:r>
      <w:r>
        <w:t xml:space="preserve">ompute the points in percentage </w:t>
      </w:r>
    </w:p>
    <w:p w14:paraId="2E91C397" w14:textId="2F364838" w:rsidR="00CA0DF6" w:rsidRDefault="00CA0DF6" w:rsidP="00CA0DF6"/>
    <w:p w14:paraId="6CAE093D" w14:textId="328E0FF9" w:rsidR="00CA0DF6" w:rsidRPr="00CA0DF6" w:rsidRDefault="00CA0DF6" w:rsidP="00CA0DF6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509451C1" wp14:editId="3DFE6B3F">
                <wp:simplePos x="0" y="0"/>
                <wp:positionH relativeFrom="margin">
                  <wp:posOffset>-83820</wp:posOffset>
                </wp:positionH>
                <wp:positionV relativeFrom="paragraph">
                  <wp:posOffset>203200</wp:posOffset>
                </wp:positionV>
                <wp:extent cx="6309360" cy="4373880"/>
                <wp:effectExtent l="0" t="0" r="0" b="762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437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EC48F3" w14:textId="5F26348C" w:rsidR="00CA0DF6" w:rsidRDefault="00CA0DF6" w:rsidP="00CA0DF6">
                            <w:r>
                              <w:rPr>
                                <w:b/>
                                <w:bCs/>
                              </w:rP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1:</w:t>
                            </w:r>
                            <w:r>
                              <w:t xml:space="preserve"> Name Input </w:t>
                            </w:r>
                          </w:p>
                          <w:p w14:paraId="73B7710F" w14:textId="77777777" w:rsidR="00CA0DF6" w:rsidRDefault="00CA0DF6" w:rsidP="00CA0DF6">
                            <w:r>
                              <w:t xml:space="preserve">        -&gt; catch wrong format and </w:t>
                            </w:r>
                            <w:proofErr w:type="spellStart"/>
                            <w:r>
                              <w:t>reprompt</w:t>
                            </w:r>
                            <w:proofErr w:type="spellEnd"/>
                            <w:r>
                              <w:t xml:space="preserve"> if the given format is not followed.</w:t>
                            </w:r>
                          </w:p>
                          <w:p w14:paraId="5F794408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2:</w:t>
                            </w:r>
                            <w:r>
                              <w:t xml:space="preserve"> Subject Selection </w:t>
                            </w:r>
                          </w:p>
                          <w:p w14:paraId="4A33E336" w14:textId="77777777" w:rsidR="00CA0DF6" w:rsidRDefault="00CA0DF6" w:rsidP="00CA0DF6">
                            <w:r>
                              <w:t xml:space="preserve">        -&gt; </w:t>
                            </w:r>
                            <w:proofErr w:type="spellStart"/>
                            <w:r>
                              <w:t>reprompt</w:t>
                            </w:r>
                            <w:proofErr w:type="spellEnd"/>
                            <w:r>
                              <w:t xml:space="preserve"> if inputted Subject does not exist.</w:t>
                            </w:r>
                          </w:p>
                          <w:p w14:paraId="43A07592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3:</w:t>
                            </w:r>
                            <w:r>
                              <w:t xml:space="preserve"> Retrieve the specific question based on the selected subject.</w:t>
                            </w:r>
                          </w:p>
                          <w:p w14:paraId="7DCB2B8A" w14:textId="77777777" w:rsidR="00CA0DF6" w:rsidRDefault="00CA0DF6" w:rsidP="00CA0DF6">
                            <w:r>
                              <w:t xml:space="preserve">        -&gt; Calculate the maximum question and make 3 variables: the maximum question, the possible </w:t>
                            </w:r>
                            <w:proofErr w:type="gramStart"/>
                            <w:r>
                              <w:t>points</w:t>
                            </w:r>
                            <w:proofErr w:type="gramEnd"/>
                            <w:r>
                              <w:t xml:space="preserve"> and the wrong answers.</w:t>
                            </w:r>
                          </w:p>
                          <w:p w14:paraId="7652549A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4:</w:t>
                            </w:r>
                            <w:r>
                              <w:t xml:space="preserve"> Display the percentage of the possible points that can be attained</w:t>
                            </w:r>
                          </w:p>
                          <w:p w14:paraId="4F84815E" w14:textId="77777777" w:rsidR="00CA0DF6" w:rsidRDefault="00CA0DF6" w:rsidP="00CA0DF6">
                            <w:r>
                              <w:t xml:space="preserve">        -&gt; possible points/maximum question * 100 then the answer will be rounded to 2 decimal places. </w:t>
                            </w:r>
                          </w:p>
                          <w:p w14:paraId="2963E2DE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5:</w:t>
                            </w:r>
                            <w:r>
                              <w:t xml:space="preserve"> Initialize a variable question counter based on the question length - 1</w:t>
                            </w:r>
                          </w:p>
                          <w:p w14:paraId="780331D1" w14:textId="77777777" w:rsidR="00CA0DF6" w:rsidRDefault="00CA0DF6" w:rsidP="00CA0DF6">
                            <w:r>
                              <w:t xml:space="preserve">        -&gt; The question counter will be used to instruct the computer which question is to be displayed</w:t>
                            </w:r>
                          </w:p>
                          <w:p w14:paraId="2D9B1098" w14:textId="77777777" w:rsidR="00CA0DF6" w:rsidRDefault="00CA0DF6" w:rsidP="00CA0DF6">
                            <w:r>
                              <w:t xml:space="preserve">        -&gt; the minus 1 on question length is there because in excel file, there will be the title row which does</w:t>
                            </w:r>
                          </w:p>
                          <w:p w14:paraId="30D85FD3" w14:textId="77777777" w:rsidR="00CA0DF6" w:rsidRDefault="00CA0DF6" w:rsidP="00CA0DF6">
                            <w:r>
                              <w:t xml:space="preserve">            not contain the information we </w:t>
                            </w:r>
                            <w:proofErr w:type="gramStart"/>
                            <w:r>
                              <w:t>want,</w:t>
                            </w:r>
                            <w:proofErr w:type="gramEnd"/>
                            <w:r>
                              <w:t xml:space="preserve"> it just identifies which column has the question and answers.</w:t>
                            </w:r>
                          </w:p>
                          <w:p w14:paraId="77E0FBDD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6:</w:t>
                            </w:r>
                            <w:r>
                              <w:t xml:space="preserve"> Do a while loop to iterate one question at a time.</w:t>
                            </w:r>
                          </w:p>
                          <w:p w14:paraId="0D2B41CD" w14:textId="77777777" w:rsidR="00CA0DF6" w:rsidRDefault="00CA0DF6" w:rsidP="00CA0DF6">
                            <w:r>
                              <w:t xml:space="preserve">        -&gt; while question counter == maximum question </w:t>
                            </w:r>
                            <w:proofErr w:type="gramStart"/>
                            <w:r>
                              <w:t>ask</w:t>
                            </w:r>
                            <w:proofErr w:type="gramEnd"/>
                            <w:r>
                              <w:t xml:space="preserve"> questions</w:t>
                            </w:r>
                          </w:p>
                          <w:p w14:paraId="6E7D5DA8" w14:textId="31002EDE" w:rsidR="00CA0DF6" w:rsidRDefault="00CA0D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9451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6pt;margin-top:16pt;width:496.8pt;height:344.4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" stroked="f">
                <v:textbox>
                  <w:txbxContent>
                    <w:p w14:paraId="30EC48F3" w14:textId="5F26348C" w:rsidR="00CA0DF6" w:rsidRDefault="00CA0DF6" w:rsidP="00CA0DF6">
                      <w:r>
                        <w:rPr>
                          <w:b/>
                          <w:bCs/>
                        </w:rP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1:</w:t>
                      </w:r>
                      <w:r>
                        <w:t xml:space="preserve"> Name Input </w:t>
                      </w:r>
                    </w:p>
                    <w:p w14:paraId="73B7710F" w14:textId="77777777" w:rsidR="00CA0DF6" w:rsidRDefault="00CA0DF6" w:rsidP="00CA0DF6">
                      <w:r>
                        <w:t xml:space="preserve">        -&gt; catch wrong format and </w:t>
                      </w:r>
                      <w:proofErr w:type="spellStart"/>
                      <w:r>
                        <w:t>reprompt</w:t>
                      </w:r>
                      <w:proofErr w:type="spellEnd"/>
                      <w:r>
                        <w:t xml:space="preserve"> if the given format is not followed.</w:t>
                      </w:r>
                    </w:p>
                    <w:p w14:paraId="5F794408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2:</w:t>
                      </w:r>
                      <w:r>
                        <w:t xml:space="preserve"> Subject Selection </w:t>
                      </w:r>
                    </w:p>
                    <w:p w14:paraId="4A33E336" w14:textId="77777777" w:rsidR="00CA0DF6" w:rsidRDefault="00CA0DF6" w:rsidP="00CA0DF6">
                      <w:r>
                        <w:t xml:space="preserve">        -&gt; </w:t>
                      </w:r>
                      <w:proofErr w:type="spellStart"/>
                      <w:r>
                        <w:t>reprompt</w:t>
                      </w:r>
                      <w:proofErr w:type="spellEnd"/>
                      <w:r>
                        <w:t xml:space="preserve"> if inputted Subject does not exist.</w:t>
                      </w:r>
                    </w:p>
                    <w:p w14:paraId="43A07592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3:</w:t>
                      </w:r>
                      <w:r>
                        <w:t xml:space="preserve"> Retrieve the specific question based on the selected subject.</w:t>
                      </w:r>
                    </w:p>
                    <w:p w14:paraId="7DCB2B8A" w14:textId="77777777" w:rsidR="00CA0DF6" w:rsidRDefault="00CA0DF6" w:rsidP="00CA0DF6">
                      <w:r>
                        <w:t xml:space="preserve">        -&gt; Calculate the maximum question and make 3 variables: the maximum question, the possible </w:t>
                      </w:r>
                      <w:proofErr w:type="gramStart"/>
                      <w:r>
                        <w:t>points</w:t>
                      </w:r>
                      <w:proofErr w:type="gramEnd"/>
                      <w:r>
                        <w:t xml:space="preserve"> and the wrong answers.</w:t>
                      </w:r>
                    </w:p>
                    <w:p w14:paraId="7652549A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4:</w:t>
                      </w:r>
                      <w:r>
                        <w:t xml:space="preserve"> Display the percentage of the possible points that can be attained</w:t>
                      </w:r>
                    </w:p>
                    <w:p w14:paraId="4F84815E" w14:textId="77777777" w:rsidR="00CA0DF6" w:rsidRDefault="00CA0DF6" w:rsidP="00CA0DF6">
                      <w:r>
                        <w:t xml:space="preserve">        -&gt; possible points/maximum question * 100 then the answer will be rounded to 2 decimal places. </w:t>
                      </w:r>
                    </w:p>
                    <w:p w14:paraId="2963E2DE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5:</w:t>
                      </w:r>
                      <w:r>
                        <w:t xml:space="preserve"> Initialize a variable question counter based on the question length - 1</w:t>
                      </w:r>
                    </w:p>
                    <w:p w14:paraId="780331D1" w14:textId="77777777" w:rsidR="00CA0DF6" w:rsidRDefault="00CA0DF6" w:rsidP="00CA0DF6">
                      <w:r>
                        <w:t xml:space="preserve">        -&gt; The question counter will be used to instruct the computer which question is to be displayed</w:t>
                      </w:r>
                    </w:p>
                    <w:p w14:paraId="2D9B1098" w14:textId="77777777" w:rsidR="00CA0DF6" w:rsidRDefault="00CA0DF6" w:rsidP="00CA0DF6">
                      <w:r>
                        <w:t xml:space="preserve">        -&gt; the minus 1 on question length is there because in excel file, there will be the title row which does</w:t>
                      </w:r>
                    </w:p>
                    <w:p w14:paraId="30D85FD3" w14:textId="77777777" w:rsidR="00CA0DF6" w:rsidRDefault="00CA0DF6" w:rsidP="00CA0DF6">
                      <w:r>
                        <w:t xml:space="preserve">            not contain the information we </w:t>
                      </w:r>
                      <w:proofErr w:type="gramStart"/>
                      <w:r>
                        <w:t>want,</w:t>
                      </w:r>
                      <w:proofErr w:type="gramEnd"/>
                      <w:r>
                        <w:t xml:space="preserve"> it just identifies which column has the question and answers.</w:t>
                      </w:r>
                    </w:p>
                    <w:p w14:paraId="77E0FBDD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6:</w:t>
                      </w:r>
                      <w:r>
                        <w:t xml:space="preserve"> Do a while loop to iterate one question at a time.</w:t>
                      </w:r>
                    </w:p>
                    <w:p w14:paraId="0D2B41CD" w14:textId="77777777" w:rsidR="00CA0DF6" w:rsidRDefault="00CA0DF6" w:rsidP="00CA0DF6">
                      <w:r>
                        <w:t xml:space="preserve">        -&gt; while question counter == maximum question </w:t>
                      </w:r>
                      <w:proofErr w:type="gramStart"/>
                      <w:r>
                        <w:t>ask</w:t>
                      </w:r>
                      <w:proofErr w:type="gramEnd"/>
                      <w:r>
                        <w:t xml:space="preserve"> questions</w:t>
                      </w:r>
                    </w:p>
                    <w:p w14:paraId="6E7D5DA8" w14:textId="31002EDE" w:rsidR="00CA0DF6" w:rsidRDefault="00CA0DF6"/>
                  </w:txbxContent>
                </v:textbox>
                <w10:wrap anchorx="margin"/>
              </v:shape>
            </w:pict>
          </mc:Fallback>
        </mc:AlternateContent>
      </w:r>
      <w:r w:rsidRPr="00CA0DF6">
        <w:rPr>
          <w:b/>
          <w:bCs/>
        </w:rPr>
        <w:t>Phase 1: Information Gathering</w:t>
      </w:r>
    </w:p>
    <w:p w14:paraId="77366B12" w14:textId="709884D9" w:rsidR="00CA0DF6" w:rsidRDefault="00CA0DF6" w:rsidP="00CA0DF6">
      <w:r>
        <w:t xml:space="preserve">  </w:t>
      </w:r>
      <w:r>
        <w:tab/>
      </w:r>
      <w:r>
        <w:t xml:space="preserve">  </w:t>
      </w:r>
    </w:p>
    <w:p w14:paraId="7DB67E7B" w14:textId="4BAFCE67" w:rsidR="00CA0DF6" w:rsidRDefault="00CA0DF6" w:rsidP="00CA0DF6"/>
    <w:p w14:paraId="05EBDEC3" w14:textId="49726484" w:rsidR="00CA0DF6" w:rsidRDefault="00CA0DF6" w:rsidP="00CA0DF6"/>
    <w:p w14:paraId="1FE2C309" w14:textId="3968E394" w:rsidR="00CA0DF6" w:rsidRDefault="00CA0DF6" w:rsidP="00CA0DF6"/>
    <w:p w14:paraId="78F35B2E" w14:textId="1379B2A3" w:rsidR="00CA0DF6" w:rsidRDefault="00CA0DF6" w:rsidP="00CA0DF6"/>
    <w:p w14:paraId="69DC9CB0" w14:textId="65DB8C99" w:rsidR="00CA0DF6" w:rsidRDefault="00CA0DF6" w:rsidP="00CA0DF6"/>
    <w:p w14:paraId="30BDC15D" w14:textId="2855531B" w:rsidR="00CA0DF6" w:rsidRDefault="00CA0DF6" w:rsidP="00CA0DF6"/>
    <w:p w14:paraId="49EA3164" w14:textId="6D0BE29F" w:rsidR="00CA0DF6" w:rsidRDefault="00CA0DF6" w:rsidP="00CA0DF6"/>
    <w:p w14:paraId="57953579" w14:textId="64231AAD" w:rsidR="00CA0DF6" w:rsidRDefault="00CA0DF6" w:rsidP="00CA0DF6">
      <w:pPr>
        <w:rPr>
          <w:b/>
          <w:bCs/>
        </w:rPr>
      </w:pPr>
    </w:p>
    <w:p w14:paraId="08D04EF0" w14:textId="010AFDE4" w:rsidR="00CA0DF6" w:rsidRDefault="00CA0DF6" w:rsidP="00CA0DF6">
      <w:pPr>
        <w:rPr>
          <w:b/>
          <w:bCs/>
        </w:rPr>
      </w:pPr>
    </w:p>
    <w:p w14:paraId="1A7E5F17" w14:textId="4AE7C1F3" w:rsidR="00CA0DF6" w:rsidRDefault="00CA0DF6" w:rsidP="00CA0DF6">
      <w:pPr>
        <w:rPr>
          <w:b/>
          <w:bCs/>
        </w:rPr>
      </w:pPr>
    </w:p>
    <w:p w14:paraId="51B57019" w14:textId="119F758F" w:rsidR="00CA0DF6" w:rsidRDefault="00CA0DF6" w:rsidP="00CA0DF6">
      <w:pPr>
        <w:rPr>
          <w:b/>
          <w:bCs/>
        </w:rPr>
      </w:pPr>
    </w:p>
    <w:p w14:paraId="154AB09D" w14:textId="4E0E1731" w:rsidR="00CA0DF6" w:rsidRDefault="00CA0DF6" w:rsidP="00CA0DF6">
      <w:pPr>
        <w:rPr>
          <w:b/>
          <w:bCs/>
        </w:rPr>
      </w:pPr>
    </w:p>
    <w:p w14:paraId="15A5D146" w14:textId="155A2EC4" w:rsidR="00CA0DF6" w:rsidRDefault="00CA0DF6" w:rsidP="00CA0DF6">
      <w:pPr>
        <w:rPr>
          <w:b/>
          <w:bCs/>
        </w:rPr>
      </w:pPr>
    </w:p>
    <w:p w14:paraId="3FC0E1DB" w14:textId="65A5616D" w:rsidR="00CA0DF6" w:rsidRDefault="00CA0DF6" w:rsidP="00CA0DF6">
      <w:pPr>
        <w:rPr>
          <w:b/>
          <w:bCs/>
        </w:rPr>
      </w:pPr>
    </w:p>
    <w:p w14:paraId="14978EC2" w14:textId="154C5B22" w:rsidR="00CA0DF6" w:rsidRDefault="00CA0DF6" w:rsidP="00CA0DF6">
      <w:pPr>
        <w:rPr>
          <w:b/>
          <w:bCs/>
        </w:rPr>
      </w:pPr>
    </w:p>
    <w:p w14:paraId="2D50D2BD" w14:textId="10B156A8" w:rsidR="00CA0DF6" w:rsidRDefault="00CA0DF6" w:rsidP="00CA0DF6">
      <w:pPr>
        <w:rPr>
          <w:b/>
          <w:bCs/>
        </w:rPr>
      </w:pPr>
    </w:p>
    <w:p w14:paraId="7E563522" w14:textId="4C414BD7" w:rsidR="00CA0DF6" w:rsidRDefault="00CA0DF6" w:rsidP="00CA0DF6">
      <w:pPr>
        <w:rPr>
          <w:b/>
          <w:bCs/>
        </w:rPr>
      </w:pPr>
    </w:p>
    <w:p w14:paraId="000765EE" w14:textId="77777777" w:rsidR="00CA0DF6" w:rsidRDefault="00CA0DF6" w:rsidP="00CA0DF6"/>
    <w:p w14:paraId="03A0DFEB" w14:textId="61F12AE7" w:rsidR="00CA0DF6" w:rsidRDefault="00CA0DF6" w:rsidP="00CA0DF6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7A1367FB" wp14:editId="7C07BC27">
                <wp:simplePos x="0" y="0"/>
                <wp:positionH relativeFrom="margin">
                  <wp:align>left</wp:align>
                </wp:positionH>
                <wp:positionV relativeFrom="paragraph">
                  <wp:posOffset>198120</wp:posOffset>
                </wp:positionV>
                <wp:extent cx="6309360" cy="556260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556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0D852B" w14:textId="73A0D912" w:rsidR="00CA0DF6" w:rsidRDefault="00CA0DF6" w:rsidP="00CA0DF6">
                            <w:r>
                              <w:rPr>
                                <w:b/>
                                <w:bCs/>
                              </w:rP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7:</w:t>
                            </w:r>
                            <w:r>
                              <w:t xml:space="preserve"> Display </w:t>
                            </w:r>
                            <w:proofErr w:type="gramStart"/>
                            <w:r>
                              <w:t>Question(</w:t>
                            </w:r>
                            <w:proofErr w:type="gramEnd"/>
                            <w:r>
                              <w:t>depending on the question counter displayed)</w:t>
                            </w:r>
                          </w:p>
                          <w:p w14:paraId="16BACCDE" w14:textId="77777777" w:rsidR="00CA0DF6" w:rsidRDefault="00CA0DF6" w:rsidP="00CA0DF6">
                            <w:r>
                              <w:t xml:space="preserve">        -&gt; for example, the question counter has a value of 1, then the question 1 is displayed.</w:t>
                            </w:r>
                          </w:p>
                          <w:p w14:paraId="17521912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8:</w:t>
                            </w:r>
                            <w:r>
                              <w:t xml:space="preserve"> Prompt users to answer</w:t>
                            </w:r>
                          </w:p>
                          <w:p w14:paraId="439898C3" w14:textId="77777777" w:rsidR="00CA0DF6" w:rsidRDefault="00CA0DF6" w:rsidP="00CA0DF6">
                            <w:r>
                              <w:t xml:space="preserve">        -&gt; makes use of scanner, the accepted answer will be in form of </w:t>
                            </w:r>
                            <w:proofErr w:type="gramStart"/>
                            <w:r>
                              <w:t>A,B</w:t>
                            </w:r>
                            <w:proofErr w:type="gramEnd"/>
                            <w:r>
                              <w:t>,C,D.</w:t>
                            </w:r>
                          </w:p>
                          <w:p w14:paraId="502946C8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9:</w:t>
                            </w:r>
                            <w:r>
                              <w:t xml:space="preserve"> Validate Answer</w:t>
                            </w:r>
                          </w:p>
                          <w:p w14:paraId="5A8D4D9B" w14:textId="77777777" w:rsidR="00CA0DF6" w:rsidRDefault="00CA0DF6" w:rsidP="00CA0DF6">
                            <w:r>
                              <w:t xml:space="preserve">        -&gt; Check if the answer is correct</w:t>
                            </w:r>
                          </w:p>
                          <w:p w14:paraId="79E7232C" w14:textId="77777777" w:rsidR="00CA0DF6" w:rsidRDefault="00CA0DF6" w:rsidP="00CA0DF6">
                            <w:r>
                              <w:t xml:space="preserve">        -&gt; If answer is correct =&gt; retain the current possible points and the wrong answer variable.</w:t>
                            </w:r>
                          </w:p>
                          <w:p w14:paraId="333D5675" w14:textId="77777777" w:rsidR="00CA0DF6" w:rsidRDefault="00CA0DF6" w:rsidP="00CA0DF6">
                            <w:r>
                              <w:t xml:space="preserve">        -&gt; Else if answer is wrong =&gt; deduct a point on the current possible points, add 1 on the wrong answer variable.</w:t>
                            </w:r>
                          </w:p>
                          <w:p w14:paraId="532A8990" w14:textId="77777777" w:rsidR="00CA0DF6" w:rsidRDefault="00CA0DF6" w:rsidP="00CA0DF6"/>
                          <w:p w14:paraId="21EC48F5" w14:textId="77777777" w:rsidR="00CA0DF6" w:rsidRDefault="00CA0DF6" w:rsidP="00CA0DF6">
                            <w:r w:rsidRPr="00CA0DF6">
                              <w:rPr>
                                <w:b/>
                                <w:bCs/>
                              </w:rPr>
                              <w:t xml:space="preserve">    Step 10:</w:t>
                            </w:r>
                            <w:r>
                              <w:t xml:space="preserve"> Increment question counter to proceed to next question</w:t>
                            </w:r>
                          </w:p>
                          <w:p w14:paraId="00B7AB36" w14:textId="77777777" w:rsidR="00CA0DF6" w:rsidRDefault="00CA0DF6" w:rsidP="00CA0DF6">
                            <w:r>
                              <w:t xml:space="preserve">        -&gt; question counter dictates what question to display</w:t>
                            </w:r>
                          </w:p>
                          <w:p w14:paraId="212FDFAE" w14:textId="77777777" w:rsidR="00CA0DF6" w:rsidRDefault="00CA0DF6" w:rsidP="00CA0DF6">
                            <w:r>
                              <w:t xml:space="preserve">        -&gt; If question </w:t>
                            </w:r>
                            <w:proofErr w:type="gramStart"/>
                            <w:r>
                              <w:t>counter !</w:t>
                            </w:r>
                            <w:proofErr w:type="gramEnd"/>
                            <w:r>
                              <w:t xml:space="preserve">= </w:t>
                            </w:r>
                            <w:proofErr w:type="spellStart"/>
                            <w:r>
                              <w:t>question.length</w:t>
                            </w:r>
                            <w:proofErr w:type="spellEnd"/>
                            <w:r>
                              <w:t xml:space="preserve"> =&gt; Increment to proceed to next question</w:t>
                            </w:r>
                          </w:p>
                          <w:p w14:paraId="44A4DE5E" w14:textId="77777777" w:rsidR="00CA0DF6" w:rsidRDefault="00CA0DF6" w:rsidP="00CA0DF6">
                            <w:r>
                              <w:t xml:space="preserve">        -&gt; If question counter == </w:t>
                            </w:r>
                            <w:proofErr w:type="spellStart"/>
                            <w:proofErr w:type="gramStart"/>
                            <w:r>
                              <w:t>question.length</w:t>
                            </w:r>
                            <w:proofErr w:type="spellEnd"/>
                            <w:proofErr w:type="gramEnd"/>
                            <w:r>
                              <w:t xml:space="preserve"> =&gt; End the question loop</w:t>
                            </w:r>
                          </w:p>
                          <w:p w14:paraId="03F39E6C" w14:textId="77777777" w:rsidR="00CA0DF6" w:rsidRDefault="00CA0DF6" w:rsidP="00CA0DF6">
                            <w:r>
                              <w:t xml:space="preserve"> 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>Step 11:</w:t>
                            </w:r>
                            <w:r>
                              <w:t xml:space="preserve"> Calculate the possible points the person can achieve (in percentage)</w:t>
                            </w:r>
                          </w:p>
                          <w:p w14:paraId="34113DFF" w14:textId="77777777" w:rsidR="00CA0DF6" w:rsidRDefault="00CA0DF6" w:rsidP="00CA0DF6">
                            <w:r>
                              <w:t xml:space="preserve">        -&gt; not shown until the question loop is over.</w:t>
                            </w:r>
                          </w:p>
                          <w:p w14:paraId="14843249" w14:textId="77777777" w:rsidR="00CA0DF6" w:rsidRDefault="00CA0DF6" w:rsidP="00CA0DF6">
                            <w:r>
                              <w:t xml:space="preserve">        -&gt; possible points/maximum question *100</w:t>
                            </w:r>
                          </w:p>
                          <w:p w14:paraId="2E89DB69" w14:textId="77777777" w:rsidR="00CA0DF6" w:rsidRDefault="00CA0DF6" w:rsidP="00CA0DF6">
                            <w:r>
                              <w:t xml:space="preserve">        -&gt; round off the answer to 2 decimal places </w:t>
                            </w:r>
                          </w:p>
                          <w:p w14:paraId="79B30A28" w14:textId="77777777" w:rsidR="00CA0DF6" w:rsidRDefault="00CA0DF6" w:rsidP="00CA0DF6">
                            <w:r>
                              <w:t xml:space="preserve">        -&gt; The final calculated possible points will be the final score (the final percentage will have 2 decimal places round).</w:t>
                            </w:r>
                          </w:p>
                          <w:p w14:paraId="0F591109" w14:textId="77777777" w:rsidR="00CA0DF6" w:rsidRDefault="00CA0DF6" w:rsidP="00CA0D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367FB" id="_x0000_s1027" type="#_x0000_t202" style="position:absolute;margin-left:0;margin-top:15.6pt;width:496.8pt;height:438pt;z-index:-2516551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" stroked="f">
                <v:textbox>
                  <w:txbxContent>
                    <w:p w14:paraId="790D852B" w14:textId="73A0D912" w:rsidR="00CA0DF6" w:rsidRDefault="00CA0DF6" w:rsidP="00CA0DF6">
                      <w:r>
                        <w:rPr>
                          <w:b/>
                          <w:bCs/>
                        </w:rP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7:</w:t>
                      </w:r>
                      <w:r>
                        <w:t xml:space="preserve"> Display </w:t>
                      </w:r>
                      <w:proofErr w:type="gramStart"/>
                      <w:r>
                        <w:t>Question(</w:t>
                      </w:r>
                      <w:proofErr w:type="gramEnd"/>
                      <w:r>
                        <w:t>depending on the question counter displayed)</w:t>
                      </w:r>
                    </w:p>
                    <w:p w14:paraId="16BACCDE" w14:textId="77777777" w:rsidR="00CA0DF6" w:rsidRDefault="00CA0DF6" w:rsidP="00CA0DF6">
                      <w:r>
                        <w:t xml:space="preserve">        -&gt; for example, the question counter has a value of 1, then the question 1 is displayed.</w:t>
                      </w:r>
                    </w:p>
                    <w:p w14:paraId="17521912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8:</w:t>
                      </w:r>
                      <w:r>
                        <w:t xml:space="preserve"> Prompt users to answer</w:t>
                      </w:r>
                    </w:p>
                    <w:p w14:paraId="439898C3" w14:textId="77777777" w:rsidR="00CA0DF6" w:rsidRDefault="00CA0DF6" w:rsidP="00CA0DF6">
                      <w:r>
                        <w:t xml:space="preserve">        -&gt; makes use of scanner, the accepted answer will be in form of </w:t>
                      </w:r>
                      <w:proofErr w:type="gramStart"/>
                      <w:r>
                        <w:t>A,B</w:t>
                      </w:r>
                      <w:proofErr w:type="gramEnd"/>
                      <w:r>
                        <w:t>,C,D.</w:t>
                      </w:r>
                    </w:p>
                    <w:p w14:paraId="502946C8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9:</w:t>
                      </w:r>
                      <w:r>
                        <w:t xml:space="preserve"> Validate Answer</w:t>
                      </w:r>
                    </w:p>
                    <w:p w14:paraId="5A8D4D9B" w14:textId="77777777" w:rsidR="00CA0DF6" w:rsidRDefault="00CA0DF6" w:rsidP="00CA0DF6">
                      <w:r>
                        <w:t xml:space="preserve">        -&gt; Check if the answer is correct</w:t>
                      </w:r>
                    </w:p>
                    <w:p w14:paraId="79E7232C" w14:textId="77777777" w:rsidR="00CA0DF6" w:rsidRDefault="00CA0DF6" w:rsidP="00CA0DF6">
                      <w:r>
                        <w:t xml:space="preserve">        -&gt; If answer is correct =&gt; retain the current possible points and the wrong answer variable.</w:t>
                      </w:r>
                    </w:p>
                    <w:p w14:paraId="333D5675" w14:textId="77777777" w:rsidR="00CA0DF6" w:rsidRDefault="00CA0DF6" w:rsidP="00CA0DF6">
                      <w:r>
                        <w:t xml:space="preserve">        -&gt; Else if answer is wrong =&gt; deduct a point on the current possible points, add 1 on the wrong answer variable.</w:t>
                      </w:r>
                    </w:p>
                    <w:p w14:paraId="532A8990" w14:textId="77777777" w:rsidR="00CA0DF6" w:rsidRDefault="00CA0DF6" w:rsidP="00CA0DF6"/>
                    <w:p w14:paraId="21EC48F5" w14:textId="77777777" w:rsidR="00CA0DF6" w:rsidRDefault="00CA0DF6" w:rsidP="00CA0DF6">
                      <w:r w:rsidRPr="00CA0DF6">
                        <w:rPr>
                          <w:b/>
                          <w:bCs/>
                        </w:rPr>
                        <w:t xml:space="preserve">    Step 10:</w:t>
                      </w:r>
                      <w:r>
                        <w:t xml:space="preserve"> Increment question counter to proceed to next question</w:t>
                      </w:r>
                    </w:p>
                    <w:p w14:paraId="00B7AB36" w14:textId="77777777" w:rsidR="00CA0DF6" w:rsidRDefault="00CA0DF6" w:rsidP="00CA0DF6">
                      <w:r>
                        <w:t xml:space="preserve">        -&gt; question counter dictates what question to display</w:t>
                      </w:r>
                    </w:p>
                    <w:p w14:paraId="212FDFAE" w14:textId="77777777" w:rsidR="00CA0DF6" w:rsidRDefault="00CA0DF6" w:rsidP="00CA0DF6">
                      <w:r>
                        <w:t xml:space="preserve">        -&gt; If question </w:t>
                      </w:r>
                      <w:proofErr w:type="gramStart"/>
                      <w:r>
                        <w:t>counter !</w:t>
                      </w:r>
                      <w:proofErr w:type="gramEnd"/>
                      <w:r>
                        <w:t xml:space="preserve">= </w:t>
                      </w:r>
                      <w:proofErr w:type="spellStart"/>
                      <w:r>
                        <w:t>question.length</w:t>
                      </w:r>
                      <w:proofErr w:type="spellEnd"/>
                      <w:r>
                        <w:t xml:space="preserve"> =&gt; Increment to proceed to next question</w:t>
                      </w:r>
                    </w:p>
                    <w:p w14:paraId="44A4DE5E" w14:textId="77777777" w:rsidR="00CA0DF6" w:rsidRDefault="00CA0DF6" w:rsidP="00CA0DF6">
                      <w:r>
                        <w:t xml:space="preserve">        -&gt; If question counter == </w:t>
                      </w:r>
                      <w:proofErr w:type="spellStart"/>
                      <w:proofErr w:type="gramStart"/>
                      <w:r>
                        <w:t>question.length</w:t>
                      </w:r>
                      <w:proofErr w:type="spellEnd"/>
                      <w:proofErr w:type="gramEnd"/>
                      <w:r>
                        <w:t xml:space="preserve"> =&gt; End the question loop</w:t>
                      </w:r>
                    </w:p>
                    <w:p w14:paraId="03F39E6C" w14:textId="77777777" w:rsidR="00CA0DF6" w:rsidRDefault="00CA0DF6" w:rsidP="00CA0DF6">
                      <w:r>
                        <w:t xml:space="preserve">    </w:t>
                      </w:r>
                      <w:r w:rsidRPr="00CA0DF6">
                        <w:rPr>
                          <w:b/>
                          <w:bCs/>
                        </w:rPr>
                        <w:t>Step 11:</w:t>
                      </w:r>
                      <w:r>
                        <w:t xml:space="preserve"> Calculate the possible points the person can achieve (in percentage)</w:t>
                      </w:r>
                    </w:p>
                    <w:p w14:paraId="34113DFF" w14:textId="77777777" w:rsidR="00CA0DF6" w:rsidRDefault="00CA0DF6" w:rsidP="00CA0DF6">
                      <w:r>
                        <w:t xml:space="preserve">        -&gt; not shown until the question loop is over.</w:t>
                      </w:r>
                    </w:p>
                    <w:p w14:paraId="14843249" w14:textId="77777777" w:rsidR="00CA0DF6" w:rsidRDefault="00CA0DF6" w:rsidP="00CA0DF6">
                      <w:r>
                        <w:t xml:space="preserve">        -&gt; possible points/maximum question *100</w:t>
                      </w:r>
                    </w:p>
                    <w:p w14:paraId="2E89DB69" w14:textId="77777777" w:rsidR="00CA0DF6" w:rsidRDefault="00CA0DF6" w:rsidP="00CA0DF6">
                      <w:r>
                        <w:t xml:space="preserve">        -&gt; round off the answer to 2 decimal places </w:t>
                      </w:r>
                    </w:p>
                    <w:p w14:paraId="79B30A28" w14:textId="77777777" w:rsidR="00CA0DF6" w:rsidRDefault="00CA0DF6" w:rsidP="00CA0DF6">
                      <w:r>
                        <w:t xml:space="preserve">        -&gt; The final calculated possible points will be the final score (the final percentage will have 2 decimal places round).</w:t>
                      </w:r>
                    </w:p>
                    <w:p w14:paraId="0F591109" w14:textId="77777777" w:rsidR="00CA0DF6" w:rsidRDefault="00CA0DF6" w:rsidP="00CA0DF6"/>
                  </w:txbxContent>
                </v:textbox>
                <w10:wrap anchorx="margin"/>
              </v:shape>
            </w:pict>
          </mc:Fallback>
        </mc:AlternateContent>
      </w:r>
      <w:r w:rsidRPr="00CA0DF6">
        <w:rPr>
          <w:b/>
          <w:bCs/>
        </w:rPr>
        <w:t>Phase 2: Question and Answer</w:t>
      </w:r>
    </w:p>
    <w:p w14:paraId="6B7DE6D0" w14:textId="3FA617F0" w:rsidR="00CA0DF6" w:rsidRPr="00CA0DF6" w:rsidRDefault="00CA0DF6" w:rsidP="00CA0DF6">
      <w:pPr>
        <w:rPr>
          <w:b/>
          <w:bCs/>
        </w:rPr>
      </w:pPr>
    </w:p>
    <w:p w14:paraId="31304A0A" w14:textId="6CE71B41" w:rsidR="00CA0DF6" w:rsidRDefault="00CA0DF6" w:rsidP="00CA0DF6">
      <w:r>
        <w:t xml:space="preserve">    </w:t>
      </w:r>
    </w:p>
    <w:p w14:paraId="24952465" w14:textId="77777777" w:rsidR="00CA0DF6" w:rsidRDefault="00CA0DF6" w:rsidP="00CA0DF6"/>
    <w:p w14:paraId="6360D9AA" w14:textId="77777777" w:rsidR="00CA0DF6" w:rsidRDefault="00CA0DF6" w:rsidP="00CA0DF6">
      <w:pPr>
        <w:rPr>
          <w:b/>
          <w:bCs/>
        </w:rPr>
      </w:pPr>
    </w:p>
    <w:p w14:paraId="1A6CDB8B" w14:textId="77777777" w:rsidR="00CA0DF6" w:rsidRDefault="00CA0DF6" w:rsidP="00CA0DF6">
      <w:pPr>
        <w:rPr>
          <w:b/>
          <w:bCs/>
        </w:rPr>
      </w:pPr>
    </w:p>
    <w:p w14:paraId="73568DDF" w14:textId="77777777" w:rsidR="00CA0DF6" w:rsidRDefault="00CA0DF6" w:rsidP="00CA0DF6">
      <w:pPr>
        <w:rPr>
          <w:b/>
          <w:bCs/>
        </w:rPr>
      </w:pPr>
    </w:p>
    <w:p w14:paraId="0809B67C" w14:textId="77777777" w:rsidR="00CA0DF6" w:rsidRDefault="00CA0DF6" w:rsidP="00CA0DF6">
      <w:pPr>
        <w:rPr>
          <w:b/>
          <w:bCs/>
        </w:rPr>
      </w:pPr>
    </w:p>
    <w:p w14:paraId="60D28157" w14:textId="77777777" w:rsidR="00CA0DF6" w:rsidRDefault="00CA0DF6" w:rsidP="00CA0DF6">
      <w:pPr>
        <w:rPr>
          <w:b/>
          <w:bCs/>
        </w:rPr>
      </w:pPr>
    </w:p>
    <w:p w14:paraId="79E0D9E4" w14:textId="77777777" w:rsidR="00CA0DF6" w:rsidRDefault="00CA0DF6" w:rsidP="00CA0DF6">
      <w:pPr>
        <w:rPr>
          <w:b/>
          <w:bCs/>
        </w:rPr>
      </w:pPr>
    </w:p>
    <w:p w14:paraId="14800296" w14:textId="77777777" w:rsidR="00CA0DF6" w:rsidRDefault="00CA0DF6" w:rsidP="00CA0DF6">
      <w:pPr>
        <w:rPr>
          <w:b/>
          <w:bCs/>
        </w:rPr>
      </w:pPr>
    </w:p>
    <w:p w14:paraId="4A3AE8E4" w14:textId="77777777" w:rsidR="00CA0DF6" w:rsidRDefault="00CA0DF6" w:rsidP="00CA0DF6">
      <w:pPr>
        <w:rPr>
          <w:b/>
          <w:bCs/>
        </w:rPr>
      </w:pPr>
    </w:p>
    <w:p w14:paraId="545AE248" w14:textId="77777777" w:rsidR="00CA0DF6" w:rsidRDefault="00CA0DF6" w:rsidP="00CA0DF6">
      <w:pPr>
        <w:rPr>
          <w:b/>
          <w:bCs/>
        </w:rPr>
      </w:pPr>
    </w:p>
    <w:p w14:paraId="69A634FC" w14:textId="77777777" w:rsidR="00CA0DF6" w:rsidRDefault="00CA0DF6" w:rsidP="00CA0DF6">
      <w:pPr>
        <w:rPr>
          <w:b/>
          <w:bCs/>
        </w:rPr>
      </w:pPr>
    </w:p>
    <w:p w14:paraId="7658C5FC" w14:textId="77777777" w:rsidR="00CA0DF6" w:rsidRDefault="00CA0DF6" w:rsidP="00CA0DF6">
      <w:pPr>
        <w:rPr>
          <w:b/>
          <w:bCs/>
        </w:rPr>
      </w:pPr>
    </w:p>
    <w:p w14:paraId="72FB5ABD" w14:textId="77777777" w:rsidR="00CA0DF6" w:rsidRDefault="00CA0DF6" w:rsidP="00CA0DF6">
      <w:pPr>
        <w:rPr>
          <w:b/>
          <w:bCs/>
        </w:rPr>
      </w:pPr>
    </w:p>
    <w:p w14:paraId="15CA366B" w14:textId="77777777" w:rsidR="00CA0DF6" w:rsidRDefault="00CA0DF6" w:rsidP="00CA0DF6">
      <w:pPr>
        <w:rPr>
          <w:b/>
          <w:bCs/>
        </w:rPr>
      </w:pPr>
    </w:p>
    <w:p w14:paraId="68E0F0D2" w14:textId="77777777" w:rsidR="00CA0DF6" w:rsidRDefault="00CA0DF6" w:rsidP="00CA0DF6">
      <w:pPr>
        <w:rPr>
          <w:b/>
          <w:bCs/>
        </w:rPr>
      </w:pPr>
    </w:p>
    <w:p w14:paraId="0A37C5BD" w14:textId="77777777" w:rsidR="00CA0DF6" w:rsidRDefault="00CA0DF6" w:rsidP="00CA0DF6">
      <w:pPr>
        <w:rPr>
          <w:b/>
          <w:bCs/>
        </w:rPr>
      </w:pPr>
    </w:p>
    <w:p w14:paraId="3DC183C2" w14:textId="77777777" w:rsidR="00CA0DF6" w:rsidRDefault="00CA0DF6" w:rsidP="00CA0DF6">
      <w:pPr>
        <w:rPr>
          <w:b/>
          <w:bCs/>
        </w:rPr>
      </w:pPr>
    </w:p>
    <w:p w14:paraId="4800033F" w14:textId="77777777" w:rsidR="00CA0DF6" w:rsidRDefault="00CA0DF6" w:rsidP="00CA0DF6">
      <w:pPr>
        <w:rPr>
          <w:b/>
          <w:bCs/>
        </w:rPr>
      </w:pPr>
    </w:p>
    <w:p w14:paraId="09B5FFE4" w14:textId="77777777" w:rsidR="00CA0DF6" w:rsidRDefault="00CA0DF6" w:rsidP="00CA0DF6">
      <w:pPr>
        <w:rPr>
          <w:b/>
          <w:bCs/>
        </w:rPr>
      </w:pPr>
    </w:p>
    <w:p w14:paraId="2E9A3ABE" w14:textId="77777777" w:rsidR="00CA0DF6" w:rsidRDefault="00CA0DF6" w:rsidP="00CA0DF6">
      <w:pPr>
        <w:rPr>
          <w:b/>
          <w:bCs/>
        </w:rPr>
      </w:pPr>
    </w:p>
    <w:p w14:paraId="521308D0" w14:textId="77777777" w:rsidR="00CA0DF6" w:rsidRDefault="00CA0DF6" w:rsidP="00CA0DF6">
      <w:pPr>
        <w:rPr>
          <w:b/>
          <w:bCs/>
        </w:rPr>
      </w:pPr>
    </w:p>
    <w:p w14:paraId="7C2C71FF" w14:textId="77777777" w:rsidR="00CA0DF6" w:rsidRDefault="00CA0DF6" w:rsidP="00CA0DF6">
      <w:pPr>
        <w:rPr>
          <w:b/>
          <w:bCs/>
        </w:rPr>
      </w:pPr>
    </w:p>
    <w:p w14:paraId="3251758C" w14:textId="77777777" w:rsidR="00CA0DF6" w:rsidRDefault="00CA0DF6" w:rsidP="00CA0DF6">
      <w:pPr>
        <w:rPr>
          <w:b/>
          <w:bCs/>
        </w:rPr>
      </w:pPr>
    </w:p>
    <w:p w14:paraId="688DD03F" w14:textId="77777777" w:rsidR="00CA0DF6" w:rsidRDefault="00CA0DF6" w:rsidP="00CA0DF6">
      <w:pPr>
        <w:rPr>
          <w:b/>
          <w:bCs/>
        </w:rPr>
      </w:pPr>
    </w:p>
    <w:p w14:paraId="3D0E8D42" w14:textId="77777777" w:rsidR="00CA0DF6" w:rsidRDefault="00CA0DF6" w:rsidP="00CA0DF6">
      <w:pPr>
        <w:rPr>
          <w:b/>
          <w:bCs/>
        </w:rPr>
      </w:pPr>
    </w:p>
    <w:p w14:paraId="327013B4" w14:textId="77777777" w:rsidR="00CA0DF6" w:rsidRDefault="00CA0DF6" w:rsidP="00CA0DF6">
      <w:pPr>
        <w:rPr>
          <w:b/>
          <w:bCs/>
        </w:rPr>
      </w:pPr>
    </w:p>
    <w:p w14:paraId="5D1F3915" w14:textId="4FCA1502" w:rsidR="00CA0DF6" w:rsidRDefault="00CA0DF6" w:rsidP="00CA0DF6">
      <w:pPr>
        <w:rPr>
          <w:b/>
          <w:bCs/>
        </w:rPr>
      </w:pPr>
      <w:r w:rsidRPr="00CA0DF6">
        <w:rPr>
          <w:b/>
          <w:bCs/>
        </w:rPr>
        <w:lastRenderedPageBreak/>
        <w:t>Phase 3: Results</w:t>
      </w:r>
    </w:p>
    <w:p w14:paraId="1694DCD9" w14:textId="35805237" w:rsidR="00CA0DF6" w:rsidRPr="00CA0DF6" w:rsidRDefault="00CA0DF6" w:rsidP="00CA0DF6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16DEC93F" wp14:editId="1C221974">
                <wp:simplePos x="0" y="0"/>
                <wp:positionH relativeFrom="margin">
                  <wp:align>left</wp:align>
                </wp:positionH>
                <wp:positionV relativeFrom="paragraph">
                  <wp:posOffset>6985</wp:posOffset>
                </wp:positionV>
                <wp:extent cx="6309360" cy="291846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9360" cy="2918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885FC9" w14:textId="77777777" w:rsidR="00CA0DF6" w:rsidRDefault="00CA0DF6" w:rsidP="00CA0DF6">
                            <w:r w:rsidRPr="00CA0DF6">
                              <w:rPr>
                                <w:b/>
                                <w:bCs/>
                              </w:rPr>
                              <w:t>Step 12:</w:t>
                            </w:r>
                            <w:r>
                              <w:t xml:space="preserve"> Take the input name, wrong answers, maximum question, and the final score.</w:t>
                            </w:r>
                          </w:p>
                          <w:p w14:paraId="1BCF8920" w14:textId="77777777" w:rsidR="00CA0DF6" w:rsidRDefault="00CA0DF6" w:rsidP="00CA0DF6">
                            <w:r>
                              <w:t xml:space="preserve">       -&gt; The input name from the information Gathering</w:t>
                            </w:r>
                          </w:p>
                          <w:p w14:paraId="03CC41B5" w14:textId="77777777" w:rsidR="00CA0DF6" w:rsidRDefault="00CA0DF6" w:rsidP="00CA0DF6">
                            <w:r>
                              <w:t xml:space="preserve">       -&gt; the total wrong answered throughout the loop</w:t>
                            </w:r>
                          </w:p>
                          <w:p w14:paraId="4E016F41" w14:textId="77777777" w:rsidR="00CA0DF6" w:rsidRDefault="00CA0DF6" w:rsidP="00CA0DF6">
                            <w:r>
                              <w:t xml:space="preserve">       -&gt; the maximum question</w:t>
                            </w:r>
                          </w:p>
                          <w:p w14:paraId="2815FACA" w14:textId="77777777" w:rsidR="00CA0DF6" w:rsidRDefault="00CA0DF6" w:rsidP="00CA0DF6">
                            <w:r>
                              <w:t xml:space="preserve">       -&gt; final score of the user (</w:t>
                            </w:r>
                            <w:proofErr w:type="spellStart"/>
                            <w:r>
                              <w:t>finalscore</w:t>
                            </w:r>
                            <w:proofErr w:type="spellEnd"/>
                            <w:r>
                              <w:t>/</w:t>
                            </w:r>
                            <w:proofErr w:type="spellStart"/>
                            <w:r>
                              <w:t>maximumquestion</w:t>
                            </w:r>
                            <w:proofErr w:type="spellEnd"/>
                            <w:r>
                              <w:t xml:space="preserve"> * 100) and rounded off to 2 decimal places.</w:t>
                            </w:r>
                          </w:p>
                          <w:p w14:paraId="6E42D99E" w14:textId="77777777" w:rsidR="00CA0DF6" w:rsidRDefault="00CA0DF6" w:rsidP="00CA0DF6">
                            <w:r>
                              <w:t xml:space="preserve">   </w:t>
                            </w:r>
                            <w:r w:rsidRPr="00CA0DF6">
                              <w:rPr>
                                <w:b/>
                                <w:bCs/>
                              </w:rPr>
                              <w:t xml:space="preserve"> Step 13: </w:t>
                            </w:r>
                            <w:r>
                              <w:t>System out the following:</w:t>
                            </w:r>
                          </w:p>
                          <w:p w14:paraId="15A3721F" w14:textId="77777777" w:rsidR="00CA0DF6" w:rsidRDefault="00CA0DF6" w:rsidP="00CA0DF6">
                            <w:r>
                              <w:t xml:space="preserve">       -&gt; &lt;Input Name&gt; + ", You answered " + &lt;maximum question - wrong answers&gt; + "Right, " + &lt;wrong answer&gt; + "Questions wrong for"" a total of " + &lt;maximum question&gt; + ". You scored " + &lt;final score&gt; </w:t>
                            </w:r>
                          </w:p>
                          <w:p w14:paraId="3A5DBC25" w14:textId="77777777" w:rsidR="00CA0DF6" w:rsidRDefault="00CA0DF6" w:rsidP="00CA0DF6"/>
                          <w:p w14:paraId="3907A9B7" w14:textId="77777777" w:rsidR="00CA0DF6" w:rsidRDefault="00CA0DF6" w:rsidP="00CA0DF6">
                            <w:r>
                              <w:t>/END OF CODE/</w:t>
                            </w:r>
                          </w:p>
                          <w:p w14:paraId="03493C6E" w14:textId="77777777" w:rsidR="00CA0DF6" w:rsidRDefault="00CA0DF6" w:rsidP="00CA0D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DEC93F" id="_x0000_s1028" type="#_x0000_t202" style="position:absolute;margin-left:0;margin-top:.55pt;width:496.8pt;height:229.8pt;z-index:-2516531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" stroked="f">
                <v:textbox>
                  <w:txbxContent>
                    <w:p w14:paraId="45885FC9" w14:textId="77777777" w:rsidR="00CA0DF6" w:rsidRDefault="00CA0DF6" w:rsidP="00CA0DF6">
                      <w:r w:rsidRPr="00CA0DF6">
                        <w:rPr>
                          <w:b/>
                          <w:bCs/>
                        </w:rPr>
                        <w:t>Step 12:</w:t>
                      </w:r>
                      <w:r>
                        <w:t xml:space="preserve"> Take the input name, wrong answers, maximum question, and the final score.</w:t>
                      </w:r>
                    </w:p>
                    <w:p w14:paraId="1BCF8920" w14:textId="77777777" w:rsidR="00CA0DF6" w:rsidRDefault="00CA0DF6" w:rsidP="00CA0DF6">
                      <w:r>
                        <w:t xml:space="preserve">       -&gt; The input name from the information Gathering</w:t>
                      </w:r>
                    </w:p>
                    <w:p w14:paraId="03CC41B5" w14:textId="77777777" w:rsidR="00CA0DF6" w:rsidRDefault="00CA0DF6" w:rsidP="00CA0DF6">
                      <w:r>
                        <w:t xml:space="preserve">       -&gt; the total wrong answered throughout the loop</w:t>
                      </w:r>
                    </w:p>
                    <w:p w14:paraId="4E016F41" w14:textId="77777777" w:rsidR="00CA0DF6" w:rsidRDefault="00CA0DF6" w:rsidP="00CA0DF6">
                      <w:r>
                        <w:t xml:space="preserve">       -&gt; the maximum question</w:t>
                      </w:r>
                    </w:p>
                    <w:p w14:paraId="2815FACA" w14:textId="77777777" w:rsidR="00CA0DF6" w:rsidRDefault="00CA0DF6" w:rsidP="00CA0DF6">
                      <w:r>
                        <w:t xml:space="preserve">       -&gt; final score of the user (</w:t>
                      </w:r>
                      <w:proofErr w:type="spellStart"/>
                      <w:r>
                        <w:t>finalscore</w:t>
                      </w:r>
                      <w:proofErr w:type="spellEnd"/>
                      <w:r>
                        <w:t>/</w:t>
                      </w:r>
                      <w:proofErr w:type="spellStart"/>
                      <w:r>
                        <w:t>maximumquestion</w:t>
                      </w:r>
                      <w:proofErr w:type="spellEnd"/>
                      <w:r>
                        <w:t xml:space="preserve"> * 100) and rounded off to 2 decimal places.</w:t>
                      </w:r>
                    </w:p>
                    <w:p w14:paraId="6E42D99E" w14:textId="77777777" w:rsidR="00CA0DF6" w:rsidRDefault="00CA0DF6" w:rsidP="00CA0DF6">
                      <w:r>
                        <w:t xml:space="preserve">   </w:t>
                      </w:r>
                      <w:r w:rsidRPr="00CA0DF6">
                        <w:rPr>
                          <w:b/>
                          <w:bCs/>
                        </w:rPr>
                        <w:t xml:space="preserve"> Step 13: </w:t>
                      </w:r>
                      <w:r>
                        <w:t>System out the following:</w:t>
                      </w:r>
                    </w:p>
                    <w:p w14:paraId="15A3721F" w14:textId="77777777" w:rsidR="00CA0DF6" w:rsidRDefault="00CA0DF6" w:rsidP="00CA0DF6">
                      <w:r>
                        <w:t xml:space="preserve">       -&gt; &lt;Input Name&gt; + ", You answered " + &lt;maximum question - wrong answers&gt; + "Right, " + &lt;wrong answer&gt; + "Questions wrong for"" a total of " + &lt;maximum question&gt; + ". You scored " + &lt;final score&gt; </w:t>
                      </w:r>
                    </w:p>
                    <w:p w14:paraId="3A5DBC25" w14:textId="77777777" w:rsidR="00CA0DF6" w:rsidRDefault="00CA0DF6" w:rsidP="00CA0DF6"/>
                    <w:p w14:paraId="3907A9B7" w14:textId="77777777" w:rsidR="00CA0DF6" w:rsidRDefault="00CA0DF6" w:rsidP="00CA0DF6">
                      <w:r>
                        <w:t>/END OF CODE/</w:t>
                      </w:r>
                    </w:p>
                    <w:p w14:paraId="03493C6E" w14:textId="77777777" w:rsidR="00CA0DF6" w:rsidRDefault="00CA0DF6" w:rsidP="00CA0DF6"/>
                  </w:txbxContent>
                </v:textbox>
                <w10:wrap anchorx="margin"/>
              </v:shape>
            </w:pict>
          </mc:Fallback>
        </mc:AlternateContent>
      </w:r>
    </w:p>
    <w:p w14:paraId="6C51D1EC" w14:textId="43664596" w:rsidR="00CA0DF6" w:rsidRDefault="00CA0DF6" w:rsidP="00CA0DF6">
      <w:r w:rsidRPr="00CA0DF6">
        <w:rPr>
          <w:b/>
          <w:bCs/>
        </w:rPr>
        <w:t xml:space="preserve">    </w:t>
      </w:r>
    </w:p>
    <w:p w14:paraId="471B3908" w14:textId="2762D8E0" w:rsidR="003D750D" w:rsidRDefault="003D750D"/>
    <w:sectPr w:rsidR="003D75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3MTI2MDGzMDY1MzNW0lEKTi0uzszPAykwrAUApkJABywAAAA="/>
  </w:docVars>
  <w:rsids>
    <w:rsidRoot w:val="00CA0DF6"/>
    <w:rsid w:val="001C7122"/>
    <w:rsid w:val="003D750D"/>
    <w:rsid w:val="00CA0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388E2"/>
  <w15:chartTrackingRefBased/>
  <w15:docId w15:val="{1C717D51-7B13-4064-98F7-8785C2877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ERO</dc:creator>
  <cp:keywords/>
  <dc:description/>
  <cp:lastModifiedBy>JOHN DANIEL TEJERO</cp:lastModifiedBy>
  <cp:revision>1</cp:revision>
  <dcterms:created xsi:type="dcterms:W3CDTF">2022-01-04T03:58:00Z</dcterms:created>
  <dcterms:modified xsi:type="dcterms:W3CDTF">2022-01-04T04:09:00Z</dcterms:modified>
</cp:coreProperties>
</file>